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E8353" w14:textId="35FE341E" w:rsidR="002806AE" w:rsidRPr="006D50B1" w:rsidRDefault="002806AE" w:rsidP="002806AE">
      <w:pPr>
        <w:rPr>
          <w:b/>
          <w:bCs/>
        </w:rPr>
      </w:pPr>
      <w:r>
        <w:rPr>
          <w:b/>
          <w:bCs/>
        </w:rPr>
        <w:t>Instruction from Server to Locker</w:t>
      </w:r>
      <w:r w:rsidR="0096348C">
        <w:rPr>
          <w:b/>
          <w:bCs/>
        </w:rPr>
        <w:t xml:space="preserve"> </w:t>
      </w:r>
    </w:p>
    <w:p w14:paraId="79809073" w14:textId="734E21AB" w:rsidR="00035138" w:rsidRDefault="002806AE" w:rsidP="002806AE">
      <w:r>
        <w:t>{</w:t>
      </w:r>
    </w:p>
    <w:p w14:paraId="58C84D1D" w14:textId="35105C81" w:rsidR="002806AE" w:rsidRDefault="002806AE" w:rsidP="002806AE">
      <w:r>
        <w:tab/>
        <w:t xml:space="preserve">“Locker”: </w:t>
      </w:r>
      <w:r w:rsidR="00F76BB2">
        <w:t xml:space="preserve">// A, B, C, … </w:t>
      </w:r>
    </w:p>
    <w:p w14:paraId="4676A0C8" w14:textId="42F93F59" w:rsidR="002806AE" w:rsidRDefault="002806AE" w:rsidP="002806AE">
      <w:r>
        <w:tab/>
        <w:t xml:space="preserve">“Lot”: </w:t>
      </w:r>
      <w:r w:rsidR="00F76BB2">
        <w:t>// 1, 2, 3, …</w:t>
      </w:r>
    </w:p>
    <w:p w14:paraId="37AB4D42" w14:textId="15C560A7" w:rsidR="002806AE" w:rsidRDefault="002806AE" w:rsidP="002806AE">
      <w:r>
        <w:tab/>
        <w:t>“</w:t>
      </w:r>
      <w:r w:rsidR="00F76BB2">
        <w:t>Command</w:t>
      </w:r>
      <w:r>
        <w:t>”</w:t>
      </w:r>
      <w:r w:rsidR="00F76BB2">
        <w:t>: // “Unlock”</w:t>
      </w:r>
    </w:p>
    <w:p w14:paraId="09F1B060" w14:textId="0FF6C4FD" w:rsidR="002806AE" w:rsidRDefault="002806AE" w:rsidP="002806AE">
      <w:r>
        <w:t>}</w:t>
      </w:r>
    </w:p>
    <w:p w14:paraId="08EFE9BE" w14:textId="76E6CA9A" w:rsidR="00F76BB2" w:rsidRDefault="00F76BB2" w:rsidP="002806AE"/>
    <w:p w14:paraId="0EF77913" w14:textId="178219CE" w:rsidR="00F76BB2" w:rsidRDefault="00F76BB2" w:rsidP="002806AE">
      <w:pPr>
        <w:rPr>
          <w:b/>
          <w:bCs/>
        </w:rPr>
      </w:pPr>
      <w:r>
        <w:rPr>
          <w:b/>
          <w:bCs/>
        </w:rPr>
        <w:t>Sending information from Locker to Server</w:t>
      </w:r>
      <w:r w:rsidR="0096348C">
        <w:rPr>
          <w:b/>
          <w:bCs/>
        </w:rPr>
        <w:t xml:space="preserve"> </w:t>
      </w:r>
    </w:p>
    <w:p w14:paraId="05825791" w14:textId="0B9C1645" w:rsidR="00F76BB2" w:rsidRDefault="00F76BB2" w:rsidP="002806AE">
      <w:r>
        <w:t>{</w:t>
      </w:r>
    </w:p>
    <w:p w14:paraId="7E0F1EB8" w14:textId="07AE30C4" w:rsidR="00F76BB2" w:rsidRDefault="00F76BB2" w:rsidP="002806AE">
      <w:r>
        <w:tab/>
        <w:t>“Locker”: // A, B, C, …</w:t>
      </w:r>
    </w:p>
    <w:p w14:paraId="4091853A" w14:textId="05996A82" w:rsidR="00F76BB2" w:rsidRDefault="00F76BB2" w:rsidP="002806AE">
      <w:r>
        <w:tab/>
        <w:t>“Lot”: // 1, 2, 3, …</w:t>
      </w:r>
    </w:p>
    <w:p w14:paraId="74FC356C" w14:textId="5D4230E4" w:rsidR="00F76BB2" w:rsidRDefault="00F76BB2" w:rsidP="002806AE">
      <w:r>
        <w:tab/>
        <w:t>“Occupied”: // True, False</w:t>
      </w:r>
    </w:p>
    <w:p w14:paraId="011050CD" w14:textId="6F2C0E1C" w:rsidR="00F76BB2" w:rsidRDefault="00F76BB2" w:rsidP="002806AE">
      <w:r>
        <w:t>}</w:t>
      </w:r>
    </w:p>
    <w:p w14:paraId="08262E4E" w14:textId="3BCB09A1" w:rsidR="00885FA9" w:rsidRDefault="00885FA9" w:rsidP="002806AE"/>
    <w:p w14:paraId="7CFECB3E" w14:textId="066E9B67" w:rsidR="00DF2B7F" w:rsidRDefault="00885FA9" w:rsidP="002806AE">
      <w:pPr>
        <w:rPr>
          <w:b/>
          <w:bCs/>
        </w:rPr>
      </w:pPr>
      <w:r>
        <w:rPr>
          <w:b/>
          <w:bCs/>
        </w:rPr>
        <w:t>Information Exchange</w:t>
      </w:r>
      <w:r w:rsidR="00472AA2">
        <w:rPr>
          <w:b/>
          <w:bCs/>
        </w:rPr>
        <w:t xml:space="preserve"> from </w:t>
      </w:r>
      <w:r>
        <w:rPr>
          <w:b/>
          <w:bCs/>
        </w:rPr>
        <w:t xml:space="preserve">Local </w:t>
      </w:r>
      <w:r w:rsidR="00D464CB">
        <w:rPr>
          <w:b/>
          <w:bCs/>
        </w:rPr>
        <w:t>Server</w:t>
      </w:r>
      <w:r w:rsidR="00472AA2">
        <w:rPr>
          <w:b/>
          <w:bCs/>
        </w:rPr>
        <w:t xml:space="preserve"> to</w:t>
      </w:r>
      <w:r>
        <w:rPr>
          <w:b/>
          <w:bCs/>
        </w:rPr>
        <w:t xml:space="preserve"> Cloud</w:t>
      </w:r>
      <w:r w:rsidR="00BD0BCC">
        <w:rPr>
          <w:b/>
          <w:bCs/>
        </w:rPr>
        <w:t xml:space="preserve"> (One Overall MQTT Message)</w:t>
      </w:r>
      <w:r w:rsidR="0096348C">
        <w:rPr>
          <w:b/>
          <w:bCs/>
        </w:rPr>
        <w:t xml:space="preserve"> (smartlocker/</w:t>
      </w:r>
      <w:r w:rsidR="006453F2">
        <w:rPr>
          <w:b/>
          <w:bCs/>
        </w:rPr>
        <w:t>edge</w:t>
      </w:r>
      <w:r w:rsidR="0096348C">
        <w:rPr>
          <w:b/>
          <w:bCs/>
        </w:rPr>
        <w:t>)</w:t>
      </w:r>
    </w:p>
    <w:p w14:paraId="0DEEF3CC" w14:textId="77777777" w:rsidR="00DF2B7F" w:rsidRDefault="00DF2B7F" w:rsidP="002806AE">
      <w:r>
        <w:t>{</w:t>
      </w:r>
    </w:p>
    <w:p w14:paraId="0B28FEAC" w14:textId="2ACC2965" w:rsidR="00DF2B7F" w:rsidRDefault="00DF2B7F" w:rsidP="00CE513D">
      <w:r>
        <w:tab/>
      </w:r>
      <w:r w:rsidR="00CE513D">
        <w:t>“Shop”: // Shop Name</w:t>
      </w:r>
    </w:p>
    <w:p w14:paraId="26AFCBFB" w14:textId="77777777" w:rsidR="00CE513D" w:rsidRDefault="00CE513D" w:rsidP="00CE513D">
      <w:r>
        <w:tab/>
        <w:t>“Status”: [</w:t>
      </w:r>
    </w:p>
    <w:p w14:paraId="54959683" w14:textId="1930825A" w:rsidR="00CE513D" w:rsidRDefault="00CE513D" w:rsidP="00CE513D">
      <w:r>
        <w:tab/>
      </w:r>
      <w:r>
        <w:tab/>
        <w:t>{</w:t>
      </w:r>
    </w:p>
    <w:p w14:paraId="750570FD" w14:textId="095938B1" w:rsidR="00CE513D" w:rsidRDefault="00CE513D" w:rsidP="00CE513D">
      <w:r>
        <w:tab/>
      </w:r>
      <w:r>
        <w:tab/>
      </w:r>
      <w:r>
        <w:tab/>
        <w:t>“Locker”: // A, B, C, …</w:t>
      </w:r>
    </w:p>
    <w:p w14:paraId="3EE09CCB" w14:textId="6F43F5BA" w:rsidR="00CE513D" w:rsidRDefault="00CE513D" w:rsidP="00CE513D">
      <w:r>
        <w:tab/>
      </w:r>
      <w:r>
        <w:tab/>
      </w:r>
      <w:r>
        <w:tab/>
        <w:t>“Lot”: // 1, 2, 3, …</w:t>
      </w:r>
    </w:p>
    <w:p w14:paraId="1D36C2CE" w14:textId="6AF9C95C" w:rsidR="00CE513D" w:rsidRDefault="00CE513D" w:rsidP="00CE513D">
      <w:r>
        <w:tab/>
      </w:r>
      <w:r>
        <w:tab/>
      </w:r>
      <w:r>
        <w:tab/>
        <w:t>“Occupied”: // True, False</w:t>
      </w:r>
    </w:p>
    <w:p w14:paraId="0BAEB30E" w14:textId="1EB306B7" w:rsidR="00CE513D" w:rsidRDefault="00CE513D" w:rsidP="00CE513D">
      <w:r>
        <w:tab/>
      </w:r>
      <w:r>
        <w:tab/>
      </w:r>
      <w:r>
        <w:tab/>
        <w:t>“Closed”: // True, False</w:t>
      </w:r>
    </w:p>
    <w:p w14:paraId="16D5C2A8" w14:textId="42123C30" w:rsidR="00CE513D" w:rsidRDefault="00CE513D" w:rsidP="00CE513D">
      <w:pPr>
        <w:ind w:left="720" w:firstLine="720"/>
      </w:pPr>
      <w:r>
        <w:t>},</w:t>
      </w:r>
    </w:p>
    <w:p w14:paraId="1EB2CB1F" w14:textId="77777777" w:rsidR="00CE513D" w:rsidRDefault="00CE513D" w:rsidP="00CE513D">
      <w:pPr>
        <w:ind w:left="720" w:firstLine="720"/>
      </w:pPr>
      <w:r>
        <w:t>{</w:t>
      </w:r>
    </w:p>
    <w:p w14:paraId="2479444F" w14:textId="77777777" w:rsidR="00CE513D" w:rsidRDefault="00CE513D" w:rsidP="00CE513D">
      <w:pPr>
        <w:ind w:left="1440" w:firstLine="720"/>
      </w:pPr>
      <w:r>
        <w:t>“Locker”: // A, B, C, …</w:t>
      </w:r>
    </w:p>
    <w:p w14:paraId="5B3E5FF7" w14:textId="77777777" w:rsidR="00CE513D" w:rsidRDefault="00CE513D" w:rsidP="00CE513D">
      <w:r>
        <w:tab/>
      </w:r>
      <w:r>
        <w:tab/>
      </w:r>
      <w:r>
        <w:tab/>
        <w:t>“Lot”: // 1, 2, 3, …</w:t>
      </w:r>
    </w:p>
    <w:p w14:paraId="02F47BB3" w14:textId="77777777" w:rsidR="00CE513D" w:rsidRDefault="00CE513D" w:rsidP="00CE513D">
      <w:r>
        <w:tab/>
      </w:r>
      <w:r>
        <w:tab/>
      </w:r>
      <w:r>
        <w:tab/>
        <w:t>“Occupied”: // True, False</w:t>
      </w:r>
    </w:p>
    <w:p w14:paraId="783A23E4" w14:textId="77777777" w:rsidR="00CE513D" w:rsidRDefault="00CE513D" w:rsidP="00CE513D">
      <w:r>
        <w:tab/>
      </w:r>
      <w:r>
        <w:tab/>
      </w:r>
      <w:r>
        <w:tab/>
        <w:t>“Closed”: // True, False</w:t>
      </w:r>
    </w:p>
    <w:p w14:paraId="135ED87B" w14:textId="77777777" w:rsidR="00CE513D" w:rsidRDefault="00CE513D" w:rsidP="00CE513D">
      <w:pPr>
        <w:ind w:left="720" w:firstLine="720"/>
      </w:pPr>
    </w:p>
    <w:p w14:paraId="509BC6B7" w14:textId="6BDF2776" w:rsidR="00CE513D" w:rsidRDefault="00CE513D" w:rsidP="00CE513D">
      <w:pPr>
        <w:ind w:left="720" w:firstLine="720"/>
      </w:pPr>
      <w:r>
        <w:lastRenderedPageBreak/>
        <w:t>}, …</w:t>
      </w:r>
    </w:p>
    <w:p w14:paraId="755CCC79" w14:textId="41312E9B" w:rsidR="00CE513D" w:rsidRDefault="00CE513D" w:rsidP="00CE513D">
      <w:pPr>
        <w:ind w:firstLine="720"/>
      </w:pPr>
      <w:r>
        <w:t>]</w:t>
      </w:r>
    </w:p>
    <w:p w14:paraId="773D2E2A" w14:textId="68167C79" w:rsidR="00885FA9" w:rsidRDefault="00DF2B7F" w:rsidP="002806AE">
      <w:pPr>
        <w:rPr>
          <w:b/>
          <w:bCs/>
        </w:rPr>
      </w:pPr>
      <w:r>
        <w:t>}</w:t>
      </w:r>
    </w:p>
    <w:p w14:paraId="388060DD" w14:textId="3010D0C8" w:rsidR="00D62B80" w:rsidRDefault="00D62B80" w:rsidP="002806AE">
      <w:pPr>
        <w:rPr>
          <w:b/>
          <w:bCs/>
        </w:rPr>
      </w:pPr>
    </w:p>
    <w:p w14:paraId="102661F9" w14:textId="0BE6D907" w:rsidR="00D62B80" w:rsidRDefault="00D62B80" w:rsidP="002806AE">
      <w:pPr>
        <w:rPr>
          <w:b/>
          <w:bCs/>
        </w:rPr>
      </w:pPr>
      <w:r>
        <w:rPr>
          <w:b/>
          <w:bCs/>
        </w:rPr>
        <w:t>Command from Cloud to Local Server</w:t>
      </w:r>
      <w:r w:rsidR="0096348C">
        <w:rPr>
          <w:b/>
          <w:bCs/>
        </w:rPr>
        <w:t xml:space="preserve"> (smartlocker/</w:t>
      </w:r>
      <w:r w:rsidR="006453F2">
        <w:rPr>
          <w:b/>
          <w:bCs/>
        </w:rPr>
        <w:t>cloud</w:t>
      </w:r>
      <w:r w:rsidR="0096348C">
        <w:rPr>
          <w:b/>
          <w:bCs/>
        </w:rPr>
        <w:t>)</w:t>
      </w:r>
    </w:p>
    <w:p w14:paraId="66370B99" w14:textId="77777777" w:rsidR="00F53CE2" w:rsidRDefault="00F53CE2" w:rsidP="002806AE">
      <w:r>
        <w:t>{</w:t>
      </w:r>
    </w:p>
    <w:p w14:paraId="61B79AFD" w14:textId="0BC9EA64" w:rsidR="00F53CE2" w:rsidRDefault="00F53CE2" w:rsidP="002806AE">
      <w:r>
        <w:tab/>
        <w:t>“Shop”: // Shop name</w:t>
      </w:r>
    </w:p>
    <w:p w14:paraId="0AB478F0" w14:textId="46D7E3C1" w:rsidR="00F53CE2" w:rsidRDefault="00F53CE2" w:rsidP="002806AE">
      <w:r>
        <w:tab/>
        <w:t>“CommandList”: [</w:t>
      </w:r>
    </w:p>
    <w:p w14:paraId="188B3722" w14:textId="2A864680" w:rsidR="00F53CE2" w:rsidRDefault="00F53CE2" w:rsidP="002806AE">
      <w:r>
        <w:tab/>
      </w:r>
      <w:r>
        <w:tab/>
        <w:t>{</w:t>
      </w:r>
      <w:r>
        <w:tab/>
      </w:r>
    </w:p>
    <w:p w14:paraId="7C4B62DB" w14:textId="6C94F5FB" w:rsidR="00F53CE2" w:rsidRDefault="00F53CE2" w:rsidP="002806AE">
      <w:r>
        <w:tab/>
      </w:r>
      <w:r>
        <w:tab/>
      </w:r>
      <w:r>
        <w:tab/>
        <w:t>“Locker”: // A, B, C, …</w:t>
      </w:r>
    </w:p>
    <w:p w14:paraId="29AD8CDB" w14:textId="287C5F67" w:rsidR="00F53CE2" w:rsidRDefault="00F53CE2" w:rsidP="002806AE">
      <w:r>
        <w:tab/>
      </w:r>
      <w:r>
        <w:tab/>
      </w:r>
      <w:r>
        <w:tab/>
        <w:t>“Lot”: // 1, 2, 3, …</w:t>
      </w:r>
    </w:p>
    <w:p w14:paraId="4664BACC" w14:textId="6E079AC9" w:rsidR="00F53CE2" w:rsidRDefault="00F53CE2" w:rsidP="002806AE">
      <w:r>
        <w:tab/>
      </w:r>
      <w:r>
        <w:tab/>
      </w:r>
      <w:r>
        <w:tab/>
        <w:t>“Command”: // “Lock”, “Unlock”</w:t>
      </w:r>
    </w:p>
    <w:p w14:paraId="77F82A7F" w14:textId="3C817744" w:rsidR="00F53CE2" w:rsidRDefault="00F53CE2" w:rsidP="00F53CE2">
      <w:pPr>
        <w:ind w:left="720" w:firstLine="720"/>
      </w:pPr>
      <w:r>
        <w:t xml:space="preserve">}, … </w:t>
      </w:r>
    </w:p>
    <w:p w14:paraId="2152D5A4" w14:textId="3FEECA69" w:rsidR="00F53CE2" w:rsidRDefault="00F53CE2" w:rsidP="002806AE">
      <w:r>
        <w:tab/>
        <w:t>]</w:t>
      </w:r>
    </w:p>
    <w:p w14:paraId="04AD7103" w14:textId="022BBA20" w:rsidR="00F53CE2" w:rsidRPr="00F53CE2" w:rsidRDefault="00F53CE2" w:rsidP="002806AE">
      <w:r>
        <w:t>}</w:t>
      </w:r>
    </w:p>
    <w:sectPr w:rsidR="00F53CE2" w:rsidRPr="00F53C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tjQzMjW1MDM2NjdT0lEKTi0uzszPAykwrwUAwE3d2ywAAAA="/>
  </w:docVars>
  <w:rsids>
    <w:rsidRoot w:val="00312E6A"/>
    <w:rsid w:val="00035138"/>
    <w:rsid w:val="00080E29"/>
    <w:rsid w:val="001B72DC"/>
    <w:rsid w:val="002806AE"/>
    <w:rsid w:val="002F1C81"/>
    <w:rsid w:val="00303597"/>
    <w:rsid w:val="00312E6A"/>
    <w:rsid w:val="00472AA2"/>
    <w:rsid w:val="005476DB"/>
    <w:rsid w:val="006453F2"/>
    <w:rsid w:val="006D50B1"/>
    <w:rsid w:val="006F0FB9"/>
    <w:rsid w:val="00885FA9"/>
    <w:rsid w:val="0096348C"/>
    <w:rsid w:val="00965F63"/>
    <w:rsid w:val="009E7311"/>
    <w:rsid w:val="00BD0BCC"/>
    <w:rsid w:val="00C16C29"/>
    <w:rsid w:val="00CE513D"/>
    <w:rsid w:val="00D464CB"/>
    <w:rsid w:val="00D62B80"/>
    <w:rsid w:val="00DF2B7F"/>
    <w:rsid w:val="00F53CE2"/>
    <w:rsid w:val="00F76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3602"/>
  <w15:chartTrackingRefBased/>
  <w15:docId w15:val="{2E3AECD4-8ABC-4E94-8CE2-532AE944F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6AE"/>
    <w:pPr>
      <w:spacing w:line="276" w:lineRule="auto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2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21</cp:revision>
  <dcterms:created xsi:type="dcterms:W3CDTF">2022-11-01T01:27:00Z</dcterms:created>
  <dcterms:modified xsi:type="dcterms:W3CDTF">2022-11-11T02:48:00Z</dcterms:modified>
</cp:coreProperties>
</file>